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8</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01</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9</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8</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0001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5,27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1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1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20%-5.8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２年８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6009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865.4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82,812.0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491,013.0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1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1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highlight w:val="yellow"/>
                <w:lang w:val="en-US" w:eastAsia="zh-CN"/>
              </w:rPr>
            </w:pPr>
            <w:r>
              <w:rPr>
                <w:rFonts w:hint="eastAsia" w:ascii="仿宋" w:hAnsi="仿宋" w:eastAsia="仿宋"/>
                <w:lang w:val="en-US" w:eastAsia="zh-CN"/>
              </w:rPr>
              <w:t xml:space="preserve">1.53 </w:t>
            </w:r>
          </w:p>
        </w:tc>
        <w:tc>
          <w:tcPr>
            <w:tcW w:w="3560" w:type="dxa"/>
            <w:vAlign w:val="center"/>
          </w:tcPr>
          <w:p>
            <w:pPr>
              <w:jc w:val="center"/>
              <w:rPr>
                <w:rFonts w:hint="eastAsia" w:ascii="仿宋" w:hAnsi="仿宋" w:eastAsia="仿宋"/>
                <w:highlight w:val="yellow"/>
                <w:lang w:val="en-US" w:eastAsia="zh-CN"/>
              </w:rPr>
            </w:pPr>
            <w:r>
              <w:rPr>
                <w:rFonts w:hint="eastAsia" w:ascii="仿宋" w:hAnsi="仿宋" w:eastAsia="仿宋"/>
                <w:highlight w:val="none"/>
                <w:lang w:val="en-US" w:eastAsia="zh-CN"/>
              </w:rPr>
              <w:t xml:space="preserve">1.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 xml:space="preserve">4.19 </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 xml:space="preserve">3.7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05</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0419，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53</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5,512,286.8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5,512,286.8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90"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eastAsia="zh-CN"/>
              </w:rPr>
            </w:pPr>
            <w:r>
              <w:rPr>
                <w:rFonts w:hint="eastAsia" w:ascii="仿宋" w:hAnsi="仿宋" w:eastAsia="仿宋"/>
                <w:szCs w:val="21"/>
              </w:rPr>
              <w:t>5,512,286.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51.3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szCs w:val="21"/>
                <w:lang w:val="en-US" w:eastAsia="zh-CN"/>
              </w:rPr>
            </w:pPr>
            <w:r>
              <w:rPr>
                <w:rFonts w:hint="eastAsia" w:ascii="仿宋" w:hAnsi="仿宋" w:eastAsia="仿宋"/>
                <w:szCs w:val="21"/>
                <w:lang w:val="en-US" w:eastAsia="zh-CN"/>
              </w:rPr>
              <w:t>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5,512,338.1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09,746,284.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958,6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1,947,255.0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502,617.7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5,980,342.2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01,135,099.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52,957,5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1,403,6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4,490,66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3,644,115.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94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9,938,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5,28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0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5,081,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5,008,5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4,956,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12,703,925.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11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VFUacVYMpGFHOoknH5WhDMvs4r0=" w:salt="p83rSKLmkbtWfg6TCJQPK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D901766"/>
    <w:rsid w:val="119D38F4"/>
    <w:rsid w:val="11F52987"/>
    <w:rsid w:val="12DA60B7"/>
    <w:rsid w:val="1322763E"/>
    <w:rsid w:val="13A3270E"/>
    <w:rsid w:val="14756E1F"/>
    <w:rsid w:val="15271F3C"/>
    <w:rsid w:val="153D2966"/>
    <w:rsid w:val="17E41503"/>
    <w:rsid w:val="1B405FCF"/>
    <w:rsid w:val="2A3A53F1"/>
    <w:rsid w:val="2F4671E3"/>
    <w:rsid w:val="33C40040"/>
    <w:rsid w:val="342153CB"/>
    <w:rsid w:val="34296D79"/>
    <w:rsid w:val="38D97024"/>
    <w:rsid w:val="38E926E9"/>
    <w:rsid w:val="3D320D98"/>
    <w:rsid w:val="4264087B"/>
    <w:rsid w:val="42FF6865"/>
    <w:rsid w:val="43F3566A"/>
    <w:rsid w:val="44FC1717"/>
    <w:rsid w:val="457A406E"/>
    <w:rsid w:val="466D0831"/>
    <w:rsid w:val="46CD3A39"/>
    <w:rsid w:val="47BD4D02"/>
    <w:rsid w:val="48E8631C"/>
    <w:rsid w:val="49D806A7"/>
    <w:rsid w:val="49FA15B3"/>
    <w:rsid w:val="4D870C30"/>
    <w:rsid w:val="4DC7164B"/>
    <w:rsid w:val="4FE31BB9"/>
    <w:rsid w:val="51366883"/>
    <w:rsid w:val="51A03B59"/>
    <w:rsid w:val="55623D9E"/>
    <w:rsid w:val="57B47E4D"/>
    <w:rsid w:val="5E660FCE"/>
    <w:rsid w:val="62446D78"/>
    <w:rsid w:val="6AF71159"/>
    <w:rsid w:val="6CB373DA"/>
    <w:rsid w:val="6F8C2174"/>
    <w:rsid w:val="705B15C4"/>
    <w:rsid w:val="71053ABC"/>
    <w:rsid w:val="73083B4A"/>
    <w:rsid w:val="73181AE2"/>
    <w:rsid w:val="737F3265"/>
    <w:rsid w:val="73E97FF0"/>
    <w:rsid w:val="757F3635"/>
    <w:rsid w:val="779243CC"/>
    <w:rsid w:val="798D2AE9"/>
    <w:rsid w:val="7F7821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36149;&#20892;&#23395;&#25253;&#27169;&#26495;\&#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36149;&#20892;&#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B$1:$B$92</c:f>
              <c:numCache>
                <c:formatCode>General</c:formatCode>
                <c:ptCount val="92"/>
                <c:pt idx="0">
                  <c:v>1.0263</c:v>
                </c:pt>
                <c:pt idx="1">
                  <c:v>1.0265</c:v>
                </c:pt>
                <c:pt idx="2">
                  <c:v>1.0265</c:v>
                </c:pt>
                <c:pt idx="3">
                  <c:v>1.0265</c:v>
                </c:pt>
                <c:pt idx="4">
                  <c:v>1.027</c:v>
                </c:pt>
                <c:pt idx="5">
                  <c:v>1.0271</c:v>
                </c:pt>
                <c:pt idx="6">
                  <c:v>1.0273</c:v>
                </c:pt>
                <c:pt idx="7">
                  <c:v>1.0275</c:v>
                </c:pt>
                <c:pt idx="8">
                  <c:v>1.0277</c:v>
                </c:pt>
                <c:pt idx="9">
                  <c:v>1.0277</c:v>
                </c:pt>
                <c:pt idx="10">
                  <c:v>1.0277</c:v>
                </c:pt>
                <c:pt idx="11">
                  <c:v>1.0281</c:v>
                </c:pt>
                <c:pt idx="12">
                  <c:v>1.0283</c:v>
                </c:pt>
                <c:pt idx="13">
                  <c:v>1.0285</c:v>
                </c:pt>
                <c:pt idx="14">
                  <c:v>1.0286</c:v>
                </c:pt>
                <c:pt idx="15">
                  <c:v>1.0288</c:v>
                </c:pt>
                <c:pt idx="16">
                  <c:v>1.0288</c:v>
                </c:pt>
                <c:pt idx="17">
                  <c:v>1.0288</c:v>
                </c:pt>
                <c:pt idx="18">
                  <c:v>1.0293</c:v>
                </c:pt>
                <c:pt idx="19">
                  <c:v>1.0295</c:v>
                </c:pt>
                <c:pt idx="20">
                  <c:v>1.0297</c:v>
                </c:pt>
                <c:pt idx="21">
                  <c:v>1.0298</c:v>
                </c:pt>
                <c:pt idx="22">
                  <c:v>1.03</c:v>
                </c:pt>
                <c:pt idx="23">
                  <c:v>1.03</c:v>
                </c:pt>
                <c:pt idx="24">
                  <c:v>1.03</c:v>
                </c:pt>
                <c:pt idx="25">
                  <c:v>1.0305</c:v>
                </c:pt>
                <c:pt idx="26">
                  <c:v>1.0307</c:v>
                </c:pt>
                <c:pt idx="27">
                  <c:v>1.0308</c:v>
                </c:pt>
                <c:pt idx="28">
                  <c:v>1.031</c:v>
                </c:pt>
                <c:pt idx="29">
                  <c:v>1.0312</c:v>
                </c:pt>
                <c:pt idx="30">
                  <c:v>1.0312</c:v>
                </c:pt>
                <c:pt idx="31">
                  <c:v>1.0311</c:v>
                </c:pt>
                <c:pt idx="32">
                  <c:v>1.0316</c:v>
                </c:pt>
                <c:pt idx="33">
                  <c:v>1.0318</c:v>
                </c:pt>
                <c:pt idx="34">
                  <c:v>1.032</c:v>
                </c:pt>
                <c:pt idx="35">
                  <c:v>1.0322</c:v>
                </c:pt>
                <c:pt idx="36">
                  <c:v>1.0323</c:v>
                </c:pt>
                <c:pt idx="37">
                  <c:v>1.0323</c:v>
                </c:pt>
                <c:pt idx="38">
                  <c:v>1.0322</c:v>
                </c:pt>
                <c:pt idx="39">
                  <c:v>1.0328</c:v>
                </c:pt>
                <c:pt idx="40">
                  <c:v>1.0329</c:v>
                </c:pt>
                <c:pt idx="41">
                  <c:v>1.0331</c:v>
                </c:pt>
                <c:pt idx="42">
                  <c:v>1.0333</c:v>
                </c:pt>
                <c:pt idx="43">
                  <c:v>1.0334</c:v>
                </c:pt>
                <c:pt idx="44">
                  <c:v>1.0334</c:v>
                </c:pt>
                <c:pt idx="45">
                  <c:v>1.0333</c:v>
                </c:pt>
                <c:pt idx="46">
                  <c:v>1.0338</c:v>
                </c:pt>
                <c:pt idx="47">
                  <c:v>1.034</c:v>
                </c:pt>
                <c:pt idx="48">
                  <c:v>1.0342</c:v>
                </c:pt>
                <c:pt idx="49">
                  <c:v>1.0344</c:v>
                </c:pt>
                <c:pt idx="50">
                  <c:v>1.0346</c:v>
                </c:pt>
                <c:pt idx="51">
                  <c:v>1.0345</c:v>
                </c:pt>
                <c:pt idx="52">
                  <c:v>1.0345</c:v>
                </c:pt>
                <c:pt idx="53">
                  <c:v>1.0351</c:v>
                </c:pt>
                <c:pt idx="54">
                  <c:v>1.0353</c:v>
                </c:pt>
                <c:pt idx="55">
                  <c:v>1.0355</c:v>
                </c:pt>
                <c:pt idx="56">
                  <c:v>1.0356</c:v>
                </c:pt>
                <c:pt idx="57">
                  <c:v>1.0358</c:v>
                </c:pt>
                <c:pt idx="58">
                  <c:v>1.0357</c:v>
                </c:pt>
                <c:pt idx="59">
                  <c:v>1.0357</c:v>
                </c:pt>
                <c:pt idx="60">
                  <c:v>1.0363</c:v>
                </c:pt>
                <c:pt idx="61">
                  <c:v>1.0365</c:v>
                </c:pt>
                <c:pt idx="62">
                  <c:v>1.0367</c:v>
                </c:pt>
                <c:pt idx="63">
                  <c:v>1.0369</c:v>
                </c:pt>
                <c:pt idx="64">
                  <c:v>1.037</c:v>
                </c:pt>
                <c:pt idx="65">
                  <c:v>1.037</c:v>
                </c:pt>
                <c:pt idx="66">
                  <c:v>1.037</c:v>
                </c:pt>
                <c:pt idx="67">
                  <c:v>1.0375</c:v>
                </c:pt>
                <c:pt idx="68">
                  <c:v>1.0377</c:v>
                </c:pt>
                <c:pt idx="69">
                  <c:v>1.0379</c:v>
                </c:pt>
                <c:pt idx="70">
                  <c:v>1.0381</c:v>
                </c:pt>
                <c:pt idx="71">
                  <c:v>1.0382</c:v>
                </c:pt>
                <c:pt idx="72">
                  <c:v>1.0382</c:v>
                </c:pt>
                <c:pt idx="73">
                  <c:v>1.0382</c:v>
                </c:pt>
                <c:pt idx="74">
                  <c:v>1.039</c:v>
                </c:pt>
                <c:pt idx="75">
                  <c:v>1.0392</c:v>
                </c:pt>
                <c:pt idx="76">
                  <c:v>1.0394</c:v>
                </c:pt>
                <c:pt idx="77">
                  <c:v>1.0396</c:v>
                </c:pt>
                <c:pt idx="78">
                  <c:v>1.0396</c:v>
                </c:pt>
                <c:pt idx="79">
                  <c:v>1.0396</c:v>
                </c:pt>
                <c:pt idx="80">
                  <c:v>1.0396</c:v>
                </c:pt>
                <c:pt idx="81">
                  <c:v>1.0396</c:v>
                </c:pt>
                <c:pt idx="82">
                  <c:v>1.0396</c:v>
                </c:pt>
                <c:pt idx="83">
                  <c:v>1.0406</c:v>
                </c:pt>
                <c:pt idx="84">
                  <c:v>1.0407</c:v>
                </c:pt>
                <c:pt idx="85">
                  <c:v>1.0409</c:v>
                </c:pt>
                <c:pt idx="86">
                  <c:v>1.0409</c:v>
                </c:pt>
                <c:pt idx="87">
                  <c:v>1.0409</c:v>
                </c:pt>
                <c:pt idx="88">
                  <c:v>1.0415</c:v>
                </c:pt>
                <c:pt idx="89">
                  <c:v>1.0417</c:v>
                </c:pt>
                <c:pt idx="90">
                  <c:v>1.0419</c:v>
                </c:pt>
                <c:pt idx="91">
                  <c:v>1.041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C$1:$C$92</c:f>
              <c:numCache>
                <c:formatCode>0.00%</c:formatCode>
                <c:ptCount val="92"/>
                <c:pt idx="0">
                  <c:v>9.74468914440862e-5</c:v>
                </c:pt>
                <c:pt idx="1">
                  <c:v>0.000292340674332481</c:v>
                </c:pt>
                <c:pt idx="2">
                  <c:v>0.000292340674332481</c:v>
                </c:pt>
                <c:pt idx="3">
                  <c:v>0.000292340674332481</c:v>
                </c:pt>
                <c:pt idx="4">
                  <c:v>0.000779575131553134</c:v>
                </c:pt>
                <c:pt idx="5">
                  <c:v>0.000877022022997442</c:v>
                </c:pt>
                <c:pt idx="6">
                  <c:v>0.00107191580588584</c:v>
                </c:pt>
                <c:pt idx="7">
                  <c:v>0.00126680958877423</c:v>
                </c:pt>
                <c:pt idx="8">
                  <c:v>0.0014617033716624</c:v>
                </c:pt>
                <c:pt idx="9">
                  <c:v>0.0014617033716624</c:v>
                </c:pt>
                <c:pt idx="10">
                  <c:v>0.0014617033716624</c:v>
                </c:pt>
                <c:pt idx="11">
                  <c:v>0.00185149093743919</c:v>
                </c:pt>
                <c:pt idx="12">
                  <c:v>0.00204638472032737</c:v>
                </c:pt>
                <c:pt idx="13">
                  <c:v>0.00224127850321576</c:v>
                </c:pt>
                <c:pt idx="14">
                  <c:v>0.00233872539465985</c:v>
                </c:pt>
                <c:pt idx="15">
                  <c:v>0.00253361917754824</c:v>
                </c:pt>
                <c:pt idx="16">
                  <c:v>0.00253361917754824</c:v>
                </c:pt>
                <c:pt idx="17">
                  <c:v>0.00253361917754824</c:v>
                </c:pt>
                <c:pt idx="18">
                  <c:v>0.00302085363476912</c:v>
                </c:pt>
                <c:pt idx="19">
                  <c:v>0.00321574741765751</c:v>
                </c:pt>
                <c:pt idx="20">
                  <c:v>0.00341064120054568</c:v>
                </c:pt>
                <c:pt idx="21">
                  <c:v>0.00350808809198999</c:v>
                </c:pt>
                <c:pt idx="22">
                  <c:v>0.00370298187487816</c:v>
                </c:pt>
                <c:pt idx="23">
                  <c:v>0.00370298187487816</c:v>
                </c:pt>
                <c:pt idx="24">
                  <c:v>0.00370298187487816</c:v>
                </c:pt>
                <c:pt idx="25">
                  <c:v>0.00419021633209904</c:v>
                </c:pt>
                <c:pt idx="26">
                  <c:v>0.00438511011498721</c:v>
                </c:pt>
                <c:pt idx="27">
                  <c:v>0.00448255700643152</c:v>
                </c:pt>
                <c:pt idx="28">
                  <c:v>0.00467745078931969</c:v>
                </c:pt>
                <c:pt idx="29">
                  <c:v>0.00487234457220809</c:v>
                </c:pt>
                <c:pt idx="30">
                  <c:v>0.00487234457220809</c:v>
                </c:pt>
                <c:pt idx="31">
                  <c:v>0.004774897680764</c:v>
                </c:pt>
                <c:pt idx="32">
                  <c:v>0.00526213213798488</c:v>
                </c:pt>
                <c:pt idx="33">
                  <c:v>0.00545702592087327</c:v>
                </c:pt>
                <c:pt idx="34">
                  <c:v>0.00565191970376144</c:v>
                </c:pt>
                <c:pt idx="35">
                  <c:v>0.00584681348664984</c:v>
                </c:pt>
                <c:pt idx="36">
                  <c:v>0.00594426037809392</c:v>
                </c:pt>
                <c:pt idx="37">
                  <c:v>0.00594426037809392</c:v>
                </c:pt>
                <c:pt idx="38">
                  <c:v>0.00584681348664984</c:v>
                </c:pt>
                <c:pt idx="39">
                  <c:v>0.0064314948353148</c:v>
                </c:pt>
                <c:pt idx="40">
                  <c:v>0.00652894172675889</c:v>
                </c:pt>
                <c:pt idx="41">
                  <c:v>0.00672383550964706</c:v>
                </c:pt>
                <c:pt idx="42">
                  <c:v>0.00691872929253567</c:v>
                </c:pt>
                <c:pt idx="43">
                  <c:v>0.00701617618397976</c:v>
                </c:pt>
                <c:pt idx="44">
                  <c:v>0.00701617618397976</c:v>
                </c:pt>
                <c:pt idx="45">
                  <c:v>0.00691872929253567</c:v>
                </c:pt>
                <c:pt idx="46">
                  <c:v>0.00740596374975633</c:v>
                </c:pt>
                <c:pt idx="47">
                  <c:v>0.00760085753264472</c:v>
                </c:pt>
                <c:pt idx="48">
                  <c:v>0.00779575131553312</c:v>
                </c:pt>
                <c:pt idx="49">
                  <c:v>0.00799064509842129</c:v>
                </c:pt>
                <c:pt idx="50">
                  <c:v>0.00818553888130968</c:v>
                </c:pt>
                <c:pt idx="51">
                  <c:v>0.0080880919898656</c:v>
                </c:pt>
                <c:pt idx="52">
                  <c:v>0.0080880919898656</c:v>
                </c:pt>
                <c:pt idx="53">
                  <c:v>0.00867277333853034</c:v>
                </c:pt>
                <c:pt idx="54">
                  <c:v>0.00886766712141895</c:v>
                </c:pt>
                <c:pt idx="55">
                  <c:v>0.00906256090430713</c:v>
                </c:pt>
                <c:pt idx="56">
                  <c:v>0.00916000779575143</c:v>
                </c:pt>
                <c:pt idx="57">
                  <c:v>0.00935490157863961</c:v>
                </c:pt>
                <c:pt idx="58">
                  <c:v>0.00925745468719552</c:v>
                </c:pt>
                <c:pt idx="59">
                  <c:v>0.00925745468719552</c:v>
                </c:pt>
                <c:pt idx="60">
                  <c:v>0.00984213603586048</c:v>
                </c:pt>
                <c:pt idx="61">
                  <c:v>0.0100370298187487</c:v>
                </c:pt>
                <c:pt idx="62">
                  <c:v>0.010231923601637</c:v>
                </c:pt>
                <c:pt idx="63">
                  <c:v>0.0104268173845254</c:v>
                </c:pt>
                <c:pt idx="64">
                  <c:v>0.0105242642759695</c:v>
                </c:pt>
                <c:pt idx="65">
                  <c:v>0.0105242642759695</c:v>
                </c:pt>
                <c:pt idx="66">
                  <c:v>0.0105242642759695</c:v>
                </c:pt>
                <c:pt idx="67">
                  <c:v>0.0110114987331904</c:v>
                </c:pt>
                <c:pt idx="68">
                  <c:v>0.0112063925160788</c:v>
                </c:pt>
                <c:pt idx="69">
                  <c:v>0.0114012862989672</c:v>
                </c:pt>
                <c:pt idx="70">
                  <c:v>0.0115961800818554</c:v>
                </c:pt>
                <c:pt idx="71">
                  <c:v>0.0116936269732995</c:v>
                </c:pt>
                <c:pt idx="72">
                  <c:v>0.0116936269732995</c:v>
                </c:pt>
                <c:pt idx="73">
                  <c:v>0.0116936269732995</c:v>
                </c:pt>
                <c:pt idx="74">
                  <c:v>0.0124732021048528</c:v>
                </c:pt>
                <c:pt idx="75">
                  <c:v>0.012668095887741</c:v>
                </c:pt>
                <c:pt idx="76">
                  <c:v>0.0128629896706296</c:v>
                </c:pt>
                <c:pt idx="77">
                  <c:v>0.013057883453518</c:v>
                </c:pt>
                <c:pt idx="78">
                  <c:v>0.013057883453518</c:v>
                </c:pt>
                <c:pt idx="79">
                  <c:v>0.013057883453518</c:v>
                </c:pt>
                <c:pt idx="80">
                  <c:v>0.013057883453518</c:v>
                </c:pt>
                <c:pt idx="81">
                  <c:v>0.013057883453518</c:v>
                </c:pt>
                <c:pt idx="82">
                  <c:v>0.013057883453518</c:v>
                </c:pt>
                <c:pt idx="83">
                  <c:v>0.0140323523679595</c:v>
                </c:pt>
                <c:pt idx="84">
                  <c:v>0.0141297992594036</c:v>
                </c:pt>
                <c:pt idx="85">
                  <c:v>0.0143246930422918</c:v>
                </c:pt>
                <c:pt idx="86">
                  <c:v>0.0143246930422918</c:v>
                </c:pt>
                <c:pt idx="87">
                  <c:v>0.0143246930422918</c:v>
                </c:pt>
                <c:pt idx="88">
                  <c:v>0.014909374390957</c:v>
                </c:pt>
                <c:pt idx="89">
                  <c:v>0.0151042681738454</c:v>
                </c:pt>
                <c:pt idx="90">
                  <c:v>0.0152991619567335</c:v>
                </c:pt>
                <c:pt idx="91">
                  <c:v>0.015299161956733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E$1:$E$92</c:f>
              <c:numCache>
                <c:formatCode>0.00%</c:formatCode>
                <c:ptCount val="92"/>
                <c:pt idx="0">
                  <c:v>0.000142465753424658</c:v>
                </c:pt>
                <c:pt idx="1">
                  <c:v>0.000284931506849315</c:v>
                </c:pt>
                <c:pt idx="2">
                  <c:v>0.000427397260273973</c:v>
                </c:pt>
                <c:pt idx="3">
                  <c:v>0.00056986301369863</c:v>
                </c:pt>
                <c:pt idx="4">
                  <c:v>0.000712328767123288</c:v>
                </c:pt>
                <c:pt idx="5">
                  <c:v>0.000854794520547945</c:v>
                </c:pt>
                <c:pt idx="6">
                  <c:v>0.000997260273972603</c:v>
                </c:pt>
                <c:pt idx="7">
                  <c:v>0.00113972602739726</c:v>
                </c:pt>
                <c:pt idx="8">
                  <c:v>0.00128219178082192</c:v>
                </c:pt>
                <c:pt idx="9">
                  <c:v>0.00142465753424658</c:v>
                </c:pt>
                <c:pt idx="10">
                  <c:v>0.00156712328767123</c:v>
                </c:pt>
                <c:pt idx="11">
                  <c:v>0.00170958904109589</c:v>
                </c:pt>
                <c:pt idx="12">
                  <c:v>0.00185205479452055</c:v>
                </c:pt>
                <c:pt idx="13">
                  <c:v>0.00199452054794521</c:v>
                </c:pt>
                <c:pt idx="14">
                  <c:v>0.00213698630136986</c:v>
                </c:pt>
                <c:pt idx="15">
                  <c:v>0.00227945205479452</c:v>
                </c:pt>
                <c:pt idx="16">
                  <c:v>0.00242191780821918</c:v>
                </c:pt>
                <c:pt idx="17">
                  <c:v>0.00256438356164384</c:v>
                </c:pt>
                <c:pt idx="18">
                  <c:v>0.00270684931506849</c:v>
                </c:pt>
                <c:pt idx="19">
                  <c:v>0.00284931506849315</c:v>
                </c:pt>
                <c:pt idx="20">
                  <c:v>0.00299178082191781</c:v>
                </c:pt>
                <c:pt idx="21">
                  <c:v>0.00313424657534247</c:v>
                </c:pt>
                <c:pt idx="22">
                  <c:v>0.00327671232876712</c:v>
                </c:pt>
                <c:pt idx="23">
                  <c:v>0.00341917808219178</c:v>
                </c:pt>
                <c:pt idx="24">
                  <c:v>0.00356164383561644</c:v>
                </c:pt>
                <c:pt idx="25">
                  <c:v>0.0037041095890411</c:v>
                </c:pt>
                <c:pt idx="26">
                  <c:v>0.00384657534246575</c:v>
                </c:pt>
                <c:pt idx="27">
                  <c:v>0.00398904109589041</c:v>
                </c:pt>
                <c:pt idx="28">
                  <c:v>0.00413150684931507</c:v>
                </c:pt>
                <c:pt idx="29">
                  <c:v>0.00427397260273973</c:v>
                </c:pt>
                <c:pt idx="30">
                  <c:v>0.00441643835616438</c:v>
                </c:pt>
                <c:pt idx="31">
                  <c:v>0.00455890410958904</c:v>
                </c:pt>
                <c:pt idx="32">
                  <c:v>0.0047013698630137</c:v>
                </c:pt>
                <c:pt idx="33">
                  <c:v>0.00484383561643836</c:v>
                </c:pt>
                <c:pt idx="34">
                  <c:v>0.00498630136986301</c:v>
                </c:pt>
                <c:pt idx="35">
                  <c:v>0.00512876712328767</c:v>
                </c:pt>
                <c:pt idx="36">
                  <c:v>0.00527123287671233</c:v>
                </c:pt>
                <c:pt idx="37">
                  <c:v>0.00541369863013699</c:v>
                </c:pt>
                <c:pt idx="38">
                  <c:v>0.00555616438356164</c:v>
                </c:pt>
                <c:pt idx="39">
                  <c:v>0.0056986301369863</c:v>
                </c:pt>
                <c:pt idx="40">
                  <c:v>0.00584109589041096</c:v>
                </c:pt>
                <c:pt idx="41">
                  <c:v>0.00598356164383562</c:v>
                </c:pt>
                <c:pt idx="42">
                  <c:v>0.00612602739726028</c:v>
                </c:pt>
                <c:pt idx="43">
                  <c:v>0.00626849315068493</c:v>
                </c:pt>
                <c:pt idx="44">
                  <c:v>0.00641095890410959</c:v>
                </c:pt>
                <c:pt idx="45">
                  <c:v>0.00655342465753425</c:v>
                </c:pt>
                <c:pt idx="46">
                  <c:v>0.00669589041095891</c:v>
                </c:pt>
                <c:pt idx="47">
                  <c:v>0.00683835616438356</c:v>
                </c:pt>
                <c:pt idx="48">
                  <c:v>0.00698082191780822</c:v>
                </c:pt>
                <c:pt idx="49">
                  <c:v>0.00712328767123288</c:v>
                </c:pt>
                <c:pt idx="50">
                  <c:v>0.00726575342465754</c:v>
                </c:pt>
                <c:pt idx="51">
                  <c:v>0.00740821917808219</c:v>
                </c:pt>
                <c:pt idx="52">
                  <c:v>0.00755068493150685</c:v>
                </c:pt>
                <c:pt idx="53">
                  <c:v>0.00769315068493151</c:v>
                </c:pt>
                <c:pt idx="54">
                  <c:v>0.00783561643835617</c:v>
                </c:pt>
                <c:pt idx="55">
                  <c:v>0.00797808219178082</c:v>
                </c:pt>
                <c:pt idx="56">
                  <c:v>0.00812054794520548</c:v>
                </c:pt>
                <c:pt idx="57">
                  <c:v>0.00826301369863014</c:v>
                </c:pt>
                <c:pt idx="58">
                  <c:v>0.0084054794520548</c:v>
                </c:pt>
                <c:pt idx="59">
                  <c:v>0.00854794520547945</c:v>
                </c:pt>
                <c:pt idx="60">
                  <c:v>0.00869041095890411</c:v>
                </c:pt>
                <c:pt idx="61">
                  <c:v>0.00883287671232877</c:v>
                </c:pt>
                <c:pt idx="62">
                  <c:v>0.00897534246575343</c:v>
                </c:pt>
                <c:pt idx="63">
                  <c:v>0.00911780821917808</c:v>
                </c:pt>
                <c:pt idx="64">
                  <c:v>0.00926027397260274</c:v>
                </c:pt>
                <c:pt idx="65">
                  <c:v>0.0094027397260274</c:v>
                </c:pt>
                <c:pt idx="66">
                  <c:v>0.00954520547945206</c:v>
                </c:pt>
                <c:pt idx="67">
                  <c:v>0.00968767123287671</c:v>
                </c:pt>
                <c:pt idx="68">
                  <c:v>0.00983013698630137</c:v>
                </c:pt>
                <c:pt idx="69">
                  <c:v>0.00997260273972603</c:v>
                </c:pt>
                <c:pt idx="70">
                  <c:v>0.0101150684931507</c:v>
                </c:pt>
                <c:pt idx="71">
                  <c:v>0.0102575342465753</c:v>
                </c:pt>
                <c:pt idx="72">
                  <c:v>0.0104</c:v>
                </c:pt>
                <c:pt idx="73">
                  <c:v>0.0105424657534247</c:v>
                </c:pt>
                <c:pt idx="74">
                  <c:v>0.0106849315068493</c:v>
                </c:pt>
                <c:pt idx="75">
                  <c:v>0.010827397260274</c:v>
                </c:pt>
                <c:pt idx="76">
                  <c:v>0.0109698630136986</c:v>
                </c:pt>
                <c:pt idx="77">
                  <c:v>0.0111123287671233</c:v>
                </c:pt>
                <c:pt idx="78">
                  <c:v>0.0112547945205479</c:v>
                </c:pt>
                <c:pt idx="79">
                  <c:v>0.0113972602739726</c:v>
                </c:pt>
                <c:pt idx="80">
                  <c:v>0.0115397260273973</c:v>
                </c:pt>
                <c:pt idx="81">
                  <c:v>0.0116821917808219</c:v>
                </c:pt>
                <c:pt idx="82">
                  <c:v>0.0118246575342466</c:v>
                </c:pt>
                <c:pt idx="83">
                  <c:v>0.0119671232876712</c:v>
                </c:pt>
                <c:pt idx="84">
                  <c:v>0.0121095890410959</c:v>
                </c:pt>
                <c:pt idx="85">
                  <c:v>0.0122520547945206</c:v>
                </c:pt>
                <c:pt idx="86">
                  <c:v>0.0123945205479452</c:v>
                </c:pt>
                <c:pt idx="87">
                  <c:v>0.0125369863013699</c:v>
                </c:pt>
                <c:pt idx="88">
                  <c:v>0.0126794520547945</c:v>
                </c:pt>
                <c:pt idx="89">
                  <c:v>0.0128219178082192</c:v>
                </c:pt>
                <c:pt idx="90">
                  <c:v>0.0129643835616438</c:v>
                </c:pt>
                <c:pt idx="91">
                  <c:v>0.013106849315068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5</TotalTime>
  <ScaleCrop>false</ScaleCrop>
  <LinksUpToDate>false</LinksUpToDate>
  <CharactersWithSpaces>0</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1-10-28T06:58:4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9D518DFF1E1941DD96990D94FBB79294</vt:lpwstr>
  </property>
</Properties>
</file>